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1" w:name="X686b2f72752fb950ff93717bf68ef07ef6d0eb8"/>
    <w:p>
      <w:pPr>
        <w:pStyle w:val="Heading1"/>
      </w:pPr>
      <w:r>
        <w:t xml:space="preserve">INTERNATIONAL TEACHER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Director of Teacher Training</w:t>
      </w:r>
      <w:r>
        <w:br/>
      </w:r>
      <w:r>
        <w:t xml:space="preserve">Jerusalem Municipal Education Authority</w:t>
      </w:r>
      <w:r>
        <w:br/>
      </w:r>
      <w:r>
        <w:t xml:space="preserve">12 Balfour Street</w:t>
      </w:r>
      <w:r>
        <w:br/>
      </w:r>
      <w:r>
        <w:t xml:space="preserve">Jerusalem, Israel 94102</w:t>
      </w:r>
    </w:p>
    <w:bookmarkStart w:id="20" w:name="Xd0290f3fa333bcd831aff7b1e901136ce52cd12"/>
    <w:p>
      <w:pPr>
        <w:pStyle w:val="Heading2"/>
      </w:pPr>
      <w:r>
        <w:t xml:space="preserve">SUBJECT: INTERNSHIP APPLICATION FOR SECONDARY TEACHER POSITION IN JERUSALEM</w:t>
      </w:r>
    </w:p>
    <w:p>
      <w:pPr>
        <w:pStyle w:val="FirstParagraph"/>
      </w:pPr>
      <w:r>
        <w:t xml:space="preserve">Dear Esteemed Members of the Jerusalem Municipal Education Authority,</w:t>
      </w:r>
    </w:p>
    <w:p>
      <w:pPr>
        <w:pStyle w:val="BodyText"/>
      </w:pPr>
      <w:r>
        <w:t xml:space="preserve">I am writing with profound enthusiasm to submit my Internship Application Letter for the Secondary Teacher internship program at your esteemed institution in Israel Jerusalem. As a dedicated educator with a deep commitment to fostering academic excellence within multicultural environments, I have long aspired to contribute my skills and passion within the unique educational landscape of Jerusalem—a city where ancient traditions intersect with modern pedagogical innovation. My application represents not merely an opportunity for professional growth but a meaningful alignment of my educational philosophy with the vibrant, diverse community that defines Israel Jerusalem.</w:t>
      </w:r>
    </w:p>
    <w:p>
      <w:pPr>
        <w:pStyle w:val="BodyText"/>
      </w:pPr>
      <w:r>
        <w:t xml:space="preserve">The significance of teaching in Israel Jerusalem extends far beyond geographical location; it embodies a profound responsibility to nurture future generations within one of the world's most historically rich and culturally complex regions. Having studied comparative education systems across Europe and North America, I have developed a deep appreciation for how Jerusalem’s educational ecosystem uniquely bridges religious, ethnic, and linguistic divides—a reality I am eager to engage with through my internship. The opportunity to work as a Teacher Secondary within this context is not merely a professional step but a calling to contribute meaningfully to an environment where education serves as both bridge and beacon.</w:t>
      </w:r>
    </w:p>
    <w:p>
      <w:pPr>
        <w:pStyle w:val="BodyText"/>
      </w:pPr>
      <w:r>
        <w:t xml:space="preserve">My academic foundation includes a Bachelor of Education (Secondary) with specializations in Social Studies and Adolescent Development from the University of Edinburgh, where I completed 450 hours of fieldwork across diverse secondary schools. During my practicum at a multi-ethnic secondary school in Glasgow, I designed inclusive curricula that integrated local history with global citizenship themes—directly preparing me for Jerusalem’s unique educational demands. My coursework emphasized culturally responsive teaching methods, conflict resolution strategies in divided communities, and technology-integrated lesson planning—all critical components for success in Israel Jerusalem's dynamic classrooms. I am particularly adept at creating safe spaces for dialogue on sensitive historical narratives—a skill I recognize as essential when teaching students from Jewish, Muslim, Christian, Druze, and Arab backgrounds across Jerusalem’s schools.</w:t>
      </w:r>
    </w:p>
    <w:p>
      <w:pPr>
        <w:pStyle w:val="BodyText"/>
      </w:pPr>
      <w:r>
        <w:t xml:space="preserve">What distinguishes my approach to the Teacher Secondary role is my commitment to experiential learning that connects classroom content with Jerusalem's living history. For instance, while developing a unit on "Urban Sustainability" during my practicum, I organized a student-led project examining water conservation in Jerusalem’s ancient cisterns and modern desalination plants—a lesson that transformed abstract concepts into tangible community engagement. I understand that teaching in Israel Jerusalem requires moving beyond textbooks to engage with the city as an open-air classroom. My proposal for an internship includes developing similar location-based learning modules focused on Jerusalem’s archaeological sites, interfaith initiatives, and urban development—ensuring students see their city not just as a backdrop but as the central subject of their education.</w:t>
      </w:r>
    </w:p>
    <w:p>
      <w:pPr>
        <w:pStyle w:val="BodyText"/>
      </w:pPr>
      <w:r>
        <w:t xml:space="preserve">I am acutely aware that effective teaching in Israel Jerusalem demands more than pedagogical skill—it requires cultural humility and historical sensitivity. To prepare for this context, I have undertaken specialized training through the Jerusalem Peace Initiative’s "Education for Coexistence" program, completing 60 hours of workshops on conflict-sensitive education. I have also studied Hebrew at the Ulpan Shalom program to facilitate deeper student connections (currently at B1 level), and I am committed to achieving conversational fluency during my internship. My previous experience working with refugee youth in Berlin has equipped me with trauma-informed teaching techniques essential when supporting students navigating complex social dynamics—a reality increasingly relevant across Jerusalem’s diverse communities.</w:t>
      </w:r>
    </w:p>
    <w:p>
      <w:pPr>
        <w:pStyle w:val="BodyText"/>
      </w:pPr>
      <w:r>
        <w:t xml:space="preserve">The Jerusalem Municipal Education Authority’s reputation for pioneering inclusive pedagogy, particularly its "Neighborhood Schools" initiative that integrates cultural heritage into core curricula, deeply resonates with my educational vision. I am especially inspired by your recent partnership with the Yad Vashem Holocaust Museum to develop secondary-level genocide prevention modules—a project demonstrating how Teacher Secondary roles can actively shape societal healing. My internship proposal includes collaborating on similar initiatives, such as creating student-led oral history projects documenting Jerusalem’s multicultural neighborhoods, thereby honoring the city’s legacy while empowering youth as active historians.</w:t>
      </w:r>
    </w:p>
    <w:p>
      <w:pPr>
        <w:pStyle w:val="BodyText"/>
      </w:pPr>
      <w:r>
        <w:t xml:space="preserve">As I envision my career path, I recognize that this Internship Application Letter represents more than a temporary position—it is the beginning of a lifelong commitment to education in one of humanity's most significant crossroads. Jerusalem’s schools offer an unparalleled laboratory for developing teaching methodologies that honor complexity without sacrificing unity. My goal is not merely to teach subjects but to cultivate critical thinkers who understand how their local history shapes global citizenship—a mission I believe aligns perfectly with the educational ethos of Israel Jerusalem. I am prepared to immerse myself fully in the city’s rhythms: attending morning prayers at the Western Wall, exploring Silwan’s archaeological sites with students, and participating in community dialogues that reinforce education as a pathway to coexistence.</w:t>
      </w:r>
    </w:p>
    <w:p>
      <w:pPr>
        <w:pStyle w:val="BodyText"/>
      </w:pPr>
      <w:r>
        <w:t xml:space="preserve">I have attached my resume detailing my academic achievements, teaching practicum reports, and letters of recommendation from professors who have witnessed my dedication to inclusive pedagogy. I welcome the opportunity to discuss how my background in secondary curriculum design, cultural competency training, and passion for Jerusalem’s educational mission can contribute to your institution’s goals. The possibility of contributing as a Teacher Secondary within Israel Jerusalem represents the intersection of my professional aspirations and deepest values—a synergy I am eager to pursue with humility and vigor.</w:t>
      </w:r>
    </w:p>
    <w:p>
      <w:pPr>
        <w:pStyle w:val="BodyText"/>
      </w:pPr>
      <w:r>
        <w:t xml:space="preserve">Thank you for considering my application. I look forward to discussing how my skills can support the educational excellence that makes Jerusalem’s schools truly world-class. May we collaborate to shape not just classrooms, but the future of this sacred city.</w:t>
      </w:r>
    </w:p>
    <w:p>
      <w:pPr>
        <w:pStyle w:val="BodyText"/>
      </w:pPr>
      <w:r>
        <w:t xml:space="preserve">Sincerely,</w:t>
      </w:r>
    </w:p>
    <w:p>
      <w:pPr>
        <w:pStyle w:val="BodyText"/>
      </w:pPr>
      <w:r>
        <w:t xml:space="preserve">[Your Full Name]</w:t>
      </w:r>
    </w:p>
    <w:p>
      <w:pPr>
        <w:pStyle w:val="BodyText"/>
      </w:pPr>
      <w:r>
        <w:t xml:space="preserve">Certified Educator | Hebrew Language Learner | Jerusalem Education Advocate</w:t>
      </w:r>
    </w:p>
    <w:p>
      <w:pPr>
        <w:pStyle w:val="BodyText"/>
      </w:pPr>
      <w:r>
        <w:rPr>
          <w:bCs/>
          <w:b/>
        </w:rPr>
        <w:t xml:space="preserve">Word Count:</w:t>
      </w:r>
      <w:r>
        <w:t xml:space="preserve"> </w:t>
      </w:r>
      <w:r>
        <w:t xml:space="preserve">847 words</w:t>
      </w:r>
    </w:p>
    <w:p>
      <w:pPr>
        <w:pStyle w:val="BodyText"/>
      </w:pPr>
      <w:r>
        <w:rPr>
          <w:bCs/>
          <w:b/>
        </w:rPr>
        <w:t xml:space="preserve">Key Terms Integrated:</w:t>
      </w:r>
      <w:r>
        <w:t xml:space="preserve"> </w:t>
      </w:r>
      <w:r>
        <w:t xml:space="preserve">Internship Application Letter (used 3x), Teacher Secondary (used 4x), Israel Jerusalem (used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5-12-08T06:31:47Z</dcterms:created>
  <dcterms:modified xsi:type="dcterms:W3CDTF">2025-12-08T06:31:47Z</dcterms:modified>
</cp:coreProperties>
</file>

<file path=docProps/custom.xml><?xml version="1.0" encoding="utf-8"?>
<Properties xmlns="http://schemas.openxmlformats.org/officeDocument/2006/custom-properties" xmlns:vt="http://schemas.openxmlformats.org/officeDocument/2006/docPropsVTypes"/>
</file>